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32819" w:rsidRDefault="00597757" w:rsidP="00D32819">
      <w:pPr>
        <w:jc w:val="center"/>
        <w:rPr>
          <w:rStyle w:val="Emphasis"/>
          <w:b/>
          <w:sz w:val="52"/>
          <w:szCs w:val="52"/>
          <w:u w:val="single"/>
        </w:rPr>
      </w:pPr>
      <w:r w:rsidRPr="00597757">
        <w:rPr>
          <w:rStyle w:val="Emphasis"/>
          <w:b/>
          <w:sz w:val="52"/>
          <w:szCs w:val="52"/>
          <w:u w:val="single"/>
        </w:rPr>
        <w:t>CURRICULUM VITAE</w:t>
      </w:r>
    </w:p>
    <w:p w:rsidR="00D32819" w:rsidRPr="00214AE6" w:rsidRDefault="00D32819" w:rsidP="00D32819">
      <w:pPr>
        <w:tabs>
          <w:tab w:val="center" w:pos="5234"/>
        </w:tabs>
        <w:rPr>
          <w:b/>
          <w:sz w:val="28"/>
          <w:szCs w:val="28"/>
        </w:rPr>
      </w:pPr>
      <w:r w:rsidRPr="00214AE6">
        <w:rPr>
          <w:b/>
          <w:sz w:val="28"/>
          <w:szCs w:val="28"/>
        </w:rPr>
        <w:t>SADDAM</w:t>
      </w:r>
    </w:p>
    <w:p w:rsidR="00D32819" w:rsidRPr="00214AE6" w:rsidRDefault="00D32819" w:rsidP="00D32819">
      <w:pPr>
        <w:tabs>
          <w:tab w:val="center" w:pos="5234"/>
        </w:tabs>
        <w:rPr>
          <w:b/>
          <w:sz w:val="28"/>
          <w:szCs w:val="28"/>
        </w:rPr>
      </w:pPr>
      <w:r w:rsidRPr="00214AE6">
        <w:rPr>
          <w:b/>
          <w:sz w:val="28"/>
          <w:szCs w:val="28"/>
        </w:rPr>
        <w:t>krishan Ganj Saddikpura Pilkhuwa distt-hapur</w:t>
      </w:r>
    </w:p>
    <w:p w:rsidR="00D32819" w:rsidRPr="00214AE6" w:rsidRDefault="00D32819" w:rsidP="00D32819">
      <w:pPr>
        <w:tabs>
          <w:tab w:val="center" w:pos="5234"/>
        </w:tabs>
        <w:rPr>
          <w:b/>
          <w:sz w:val="28"/>
          <w:szCs w:val="28"/>
        </w:rPr>
      </w:pPr>
      <w:r w:rsidRPr="00214AE6">
        <w:rPr>
          <w:b/>
          <w:sz w:val="28"/>
          <w:szCs w:val="28"/>
        </w:rPr>
        <w:t>245304,uttar paradesh</w:t>
      </w:r>
    </w:p>
    <w:p w:rsidR="00D32819" w:rsidRPr="00D32819" w:rsidRDefault="00D32819" w:rsidP="00D32819">
      <w:pPr>
        <w:tabs>
          <w:tab w:val="center" w:pos="5234"/>
        </w:tabs>
        <w:rPr>
          <w:b/>
          <w:sz w:val="28"/>
          <w:szCs w:val="28"/>
          <w:u w:val="single"/>
        </w:rPr>
      </w:pPr>
      <w:r w:rsidRPr="00D32819">
        <w:rPr>
          <w:b/>
          <w:sz w:val="28"/>
          <w:szCs w:val="28"/>
          <w:u w:val="single"/>
        </w:rPr>
        <w:t>saddamsaifi843945@gmail.com</w:t>
      </w:r>
    </w:p>
    <w:p w:rsidR="00D32819" w:rsidRPr="00214AE6" w:rsidRDefault="00D32819" w:rsidP="00D32819">
      <w:pPr>
        <w:tabs>
          <w:tab w:val="center" w:pos="5234"/>
        </w:tabs>
        <w:rPr>
          <w:b/>
          <w:i/>
          <w:iCs/>
          <w:sz w:val="28"/>
          <w:szCs w:val="28"/>
        </w:rPr>
      </w:pPr>
      <w:r w:rsidRPr="00214AE6">
        <w:rPr>
          <w:b/>
          <w:sz w:val="28"/>
          <w:szCs w:val="28"/>
        </w:rPr>
        <w:t>Mobile : 6396951416, 8439455229</w:t>
      </w:r>
      <w:r w:rsidRPr="00214AE6">
        <w:rPr>
          <w:b/>
          <w:sz w:val="28"/>
          <w:szCs w:val="28"/>
        </w:rPr>
        <w:tab/>
        <w:t xml:space="preserve">      </w:t>
      </w:r>
    </w:p>
    <w:p w:rsidR="003829BD" w:rsidRPr="003829BD" w:rsidRDefault="003829BD" w:rsidP="003829BD">
      <w:pPr>
        <w:shd w:val="clear" w:color="auto" w:fill="808080" w:themeFill="background1" w:themeFillShade="80"/>
        <w:rPr>
          <w:b/>
          <w:i/>
          <w:sz w:val="32"/>
          <w:szCs w:val="32"/>
          <w:u w:val="single"/>
        </w:rPr>
      </w:pPr>
      <w:r>
        <w:rPr>
          <w:rStyle w:val="Emphasis"/>
          <w:b/>
          <w:i w:val="0"/>
          <w:sz w:val="32"/>
          <w:szCs w:val="32"/>
          <w:u w:val="single"/>
        </w:rPr>
        <w:t>CAREER OBJECTS</w:t>
      </w:r>
      <w:r w:rsidRPr="003829BD">
        <w:rPr>
          <w:rStyle w:val="Emphasis"/>
          <w:b/>
          <w:i w:val="0"/>
          <w:sz w:val="32"/>
          <w:szCs w:val="32"/>
          <w:u w:val="single"/>
        </w:rPr>
        <w:t>:</w:t>
      </w:r>
    </w:p>
    <w:p w:rsidR="003B1BCD" w:rsidRDefault="003B1BCD" w:rsidP="00B061C2">
      <w:pPr>
        <w:jc w:val="both"/>
        <w:rPr>
          <w:sz w:val="28"/>
          <w:szCs w:val="28"/>
        </w:rPr>
      </w:pPr>
      <w:r w:rsidRPr="00A252B9">
        <w:rPr>
          <w:sz w:val="28"/>
          <w:szCs w:val="28"/>
        </w:rPr>
        <w:t>seeking and challenging progressive ca</w:t>
      </w:r>
      <w:r w:rsidR="00D32819">
        <w:rPr>
          <w:sz w:val="28"/>
          <w:szCs w:val="28"/>
        </w:rPr>
        <w:t>re</w:t>
      </w:r>
      <w:r w:rsidRPr="00A252B9">
        <w:rPr>
          <w:sz w:val="28"/>
          <w:szCs w:val="28"/>
        </w:rPr>
        <w:t xml:space="preserve">er with organization where combination of my knowledge alone with my creative thinking will contribute in the organization achievements and my growth.  </w:t>
      </w:r>
    </w:p>
    <w:p w:rsidR="001A3AE7" w:rsidRPr="00A252B9" w:rsidRDefault="001A3AE7" w:rsidP="00B061C2">
      <w:pPr>
        <w:jc w:val="both"/>
        <w:rPr>
          <w:sz w:val="28"/>
          <w:szCs w:val="28"/>
        </w:rPr>
      </w:pPr>
    </w:p>
    <w:p w:rsidR="000C4DA3" w:rsidRPr="003829BD" w:rsidRDefault="003B1BCD" w:rsidP="003B1BCD">
      <w:pPr>
        <w:shd w:val="clear" w:color="auto" w:fill="808080" w:themeFill="background1" w:themeFillShade="80"/>
        <w:rPr>
          <w:b/>
          <w:i/>
          <w:sz w:val="32"/>
          <w:szCs w:val="32"/>
          <w:u w:val="single"/>
        </w:rPr>
      </w:pPr>
      <w:r w:rsidRPr="003829BD">
        <w:rPr>
          <w:rStyle w:val="Emphasis"/>
          <w:b/>
          <w:i w:val="0"/>
          <w:sz w:val="32"/>
          <w:szCs w:val="32"/>
          <w:u w:val="single"/>
        </w:rPr>
        <w:t>ACADEMIC BACKGROUND</w:t>
      </w:r>
      <w:r w:rsidR="000C4DA3" w:rsidRPr="003829BD">
        <w:rPr>
          <w:rStyle w:val="Emphasis"/>
          <w:b/>
          <w:i w:val="0"/>
          <w:sz w:val="32"/>
          <w:szCs w:val="32"/>
          <w:u w:val="single"/>
        </w:rPr>
        <w:t>:</w:t>
      </w:r>
    </w:p>
    <w:p w:rsidR="003B1BCD" w:rsidRPr="00D32819" w:rsidRDefault="000C4DA3" w:rsidP="000C4DA3">
      <w:pPr>
        <w:pStyle w:val="ListParagraph"/>
        <w:numPr>
          <w:ilvl w:val="0"/>
          <w:numId w:val="6"/>
        </w:numPr>
        <w:rPr>
          <w:sz w:val="28"/>
          <w:szCs w:val="28"/>
        </w:rPr>
      </w:pPr>
      <w:r w:rsidRPr="00D32819">
        <w:rPr>
          <w:sz w:val="28"/>
          <w:szCs w:val="28"/>
        </w:rPr>
        <w:t>Graduation (BCA) Passed from C.C.S University Meerut..</w:t>
      </w:r>
    </w:p>
    <w:p w:rsidR="000C4DA3" w:rsidRPr="00D32819" w:rsidRDefault="000C4DA3" w:rsidP="000C4DA3">
      <w:pPr>
        <w:pStyle w:val="ListParagraph"/>
        <w:numPr>
          <w:ilvl w:val="0"/>
          <w:numId w:val="6"/>
        </w:numPr>
        <w:rPr>
          <w:sz w:val="28"/>
          <w:szCs w:val="28"/>
        </w:rPr>
      </w:pPr>
      <w:r w:rsidRPr="00D32819">
        <w:rPr>
          <w:sz w:val="28"/>
          <w:szCs w:val="28"/>
        </w:rPr>
        <w:t>Intermediate Passed from U.P Board Allahabad.</w:t>
      </w:r>
    </w:p>
    <w:p w:rsidR="000C4DA3" w:rsidRPr="00D32819" w:rsidRDefault="000C4DA3" w:rsidP="000C4DA3">
      <w:pPr>
        <w:pStyle w:val="ListParagraph"/>
        <w:numPr>
          <w:ilvl w:val="0"/>
          <w:numId w:val="6"/>
        </w:numPr>
        <w:rPr>
          <w:sz w:val="28"/>
          <w:szCs w:val="28"/>
        </w:rPr>
      </w:pPr>
      <w:r w:rsidRPr="00D32819">
        <w:rPr>
          <w:sz w:val="28"/>
          <w:szCs w:val="28"/>
        </w:rPr>
        <w:t>High School Passed from U.P Board Allahabad.</w:t>
      </w:r>
    </w:p>
    <w:p w:rsidR="000C4DA3" w:rsidRPr="000C4DA3" w:rsidRDefault="000C4DA3" w:rsidP="000C4DA3">
      <w:pPr>
        <w:shd w:val="clear" w:color="auto" w:fill="808080" w:themeFill="background1" w:themeFillShade="80"/>
        <w:rPr>
          <w:b/>
          <w:sz w:val="32"/>
          <w:szCs w:val="32"/>
          <w:u w:val="single"/>
        </w:rPr>
      </w:pPr>
      <w:r w:rsidRPr="000C4DA3">
        <w:rPr>
          <w:b/>
          <w:sz w:val="32"/>
          <w:szCs w:val="32"/>
          <w:u w:val="single"/>
        </w:rPr>
        <w:t>PROFESSIONAL QUALIFICATIONS</w:t>
      </w:r>
      <w:r>
        <w:rPr>
          <w:b/>
          <w:sz w:val="32"/>
          <w:szCs w:val="32"/>
          <w:u w:val="single"/>
        </w:rPr>
        <w:t>:</w:t>
      </w:r>
    </w:p>
    <w:p w:rsidR="000C4DA3" w:rsidRPr="00D32819" w:rsidRDefault="00A5325E" w:rsidP="000C4DA3">
      <w:pPr>
        <w:pStyle w:val="ListParagraph"/>
        <w:numPr>
          <w:ilvl w:val="0"/>
          <w:numId w:val="7"/>
        </w:numPr>
        <w:rPr>
          <w:rStyle w:val="gopwbb"/>
          <w:sz w:val="28"/>
          <w:szCs w:val="28"/>
        </w:rPr>
      </w:pPr>
      <w:r w:rsidRPr="00D32819">
        <w:rPr>
          <w:sz w:val="28"/>
          <w:szCs w:val="28"/>
        </w:rPr>
        <w:t xml:space="preserve">HTML, </w:t>
      </w:r>
      <w:r w:rsidR="00952C90">
        <w:rPr>
          <w:sz w:val="28"/>
          <w:szCs w:val="28"/>
        </w:rPr>
        <w:t xml:space="preserve"> </w:t>
      </w:r>
      <w:r w:rsidRPr="00D32819">
        <w:rPr>
          <w:sz w:val="28"/>
          <w:szCs w:val="28"/>
        </w:rPr>
        <w:t>CSS,</w:t>
      </w:r>
      <w:r w:rsidR="00837253">
        <w:rPr>
          <w:sz w:val="28"/>
          <w:szCs w:val="28"/>
        </w:rPr>
        <w:t xml:space="preserve"> </w:t>
      </w:r>
      <w:r w:rsidRPr="00D32819">
        <w:rPr>
          <w:sz w:val="28"/>
          <w:szCs w:val="28"/>
        </w:rPr>
        <w:t xml:space="preserve"> </w:t>
      </w:r>
      <w:r w:rsidR="00837253" w:rsidRPr="00837253">
        <w:rPr>
          <w:sz w:val="28"/>
          <w:szCs w:val="28"/>
        </w:rPr>
        <w:t>Bootstrap</w:t>
      </w:r>
      <w:r w:rsidR="003175BB">
        <w:rPr>
          <w:sz w:val="28"/>
          <w:szCs w:val="28"/>
        </w:rPr>
        <w:t>,</w:t>
      </w:r>
      <w:r w:rsidR="003175BB" w:rsidRPr="003175BB">
        <w:rPr>
          <w:rFonts w:ascii="Helvetica" w:hAnsi="Helvetica" w:cs="Helvetica"/>
          <w:color w:val="000000"/>
          <w:sz w:val="48"/>
          <w:szCs w:val="48"/>
          <w:shd w:val="clear" w:color="auto" w:fill="FFFFFF"/>
        </w:rPr>
        <w:t xml:space="preserve"> </w:t>
      </w:r>
      <w:r w:rsidR="003175BB">
        <w:rPr>
          <w:sz w:val="28"/>
          <w:szCs w:val="28"/>
        </w:rPr>
        <w:t>Javascript,  JQuery.</w:t>
      </w:r>
    </w:p>
    <w:p w:rsidR="00A5325E" w:rsidRPr="003829BD" w:rsidRDefault="005A37AD" w:rsidP="00A5325E">
      <w:pPr>
        <w:shd w:val="clear" w:color="auto" w:fill="808080" w:themeFill="background1" w:themeFillShade="80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 xml:space="preserve"> WORK </w:t>
      </w:r>
      <w:r w:rsidR="00A5325E" w:rsidRPr="003829BD">
        <w:rPr>
          <w:b/>
          <w:sz w:val="32"/>
          <w:szCs w:val="32"/>
          <w:u w:val="single"/>
        </w:rPr>
        <w:t xml:space="preserve">EXPERIENCE: </w:t>
      </w:r>
    </w:p>
    <w:p w:rsidR="00A5325E" w:rsidRDefault="00756BB8" w:rsidP="004D6E83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 xml:space="preserve">I  have  1 Year </w:t>
      </w:r>
      <w:r w:rsidR="00151C76">
        <w:rPr>
          <w:sz w:val="28"/>
          <w:szCs w:val="28"/>
        </w:rPr>
        <w:t>experience in web d</w:t>
      </w:r>
      <w:r w:rsidR="00151C76" w:rsidRPr="00151C76">
        <w:rPr>
          <w:sz w:val="28"/>
          <w:szCs w:val="28"/>
        </w:rPr>
        <w:t>esigning</w:t>
      </w:r>
      <w:r w:rsidR="00793C8E">
        <w:rPr>
          <w:sz w:val="28"/>
          <w:szCs w:val="28"/>
        </w:rPr>
        <w:t>.</w:t>
      </w:r>
    </w:p>
    <w:p w:rsidR="00475DFC" w:rsidRPr="00475DFC" w:rsidRDefault="00475DFC" w:rsidP="00475DFC">
      <w:pPr>
        <w:shd w:val="clear" w:color="auto" w:fill="808080" w:themeFill="background1" w:themeFillShade="80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PROJECT NAME</w:t>
      </w:r>
      <w:r w:rsidRPr="00475DFC">
        <w:rPr>
          <w:b/>
          <w:sz w:val="32"/>
          <w:szCs w:val="32"/>
          <w:u w:val="single"/>
        </w:rPr>
        <w:t xml:space="preserve">: </w:t>
      </w:r>
    </w:p>
    <w:p w:rsidR="00CC4523" w:rsidRDefault="00CC4523" w:rsidP="00CC4523">
      <w:pPr>
        <w:rPr>
          <w:color w:val="0070C0"/>
          <w:sz w:val="28"/>
          <w:szCs w:val="28"/>
        </w:rPr>
      </w:pPr>
      <w:hyperlink r:id="rId8" w:history="1">
        <w:r w:rsidRPr="005123F8">
          <w:rPr>
            <w:rStyle w:val="Hyperlink"/>
            <w:sz w:val="28"/>
            <w:szCs w:val="28"/>
          </w:rPr>
          <w:t>https://www.marigoldandaster.com/</w:t>
        </w:r>
      </w:hyperlink>
    </w:p>
    <w:p w:rsidR="000C57EE" w:rsidRPr="007511C2" w:rsidRDefault="000C57EE" w:rsidP="000C57EE">
      <w:pPr>
        <w:rPr>
          <w:color w:val="0070C0"/>
          <w:sz w:val="28"/>
          <w:szCs w:val="28"/>
        </w:rPr>
      </w:pPr>
      <w:r w:rsidRPr="00BC3BE0">
        <w:rPr>
          <w:color w:val="0070C0"/>
          <w:sz w:val="28"/>
          <w:szCs w:val="28"/>
        </w:rPr>
        <w:t>https://hiawathas.ca/</w:t>
      </w:r>
    </w:p>
    <w:p w:rsidR="00CA445E" w:rsidRDefault="00CA445E" w:rsidP="00CA445E">
      <w:pPr>
        <w:rPr>
          <w:color w:val="0070C0"/>
          <w:sz w:val="28"/>
          <w:szCs w:val="28"/>
        </w:rPr>
      </w:pPr>
      <w:hyperlink r:id="rId9" w:history="1">
        <w:r w:rsidRPr="00A20DDF">
          <w:rPr>
            <w:rStyle w:val="Hyperlink"/>
            <w:sz w:val="28"/>
            <w:szCs w:val="28"/>
          </w:rPr>
          <w:t>https://www.luanastebulefineart.co.uk/</w:t>
        </w:r>
      </w:hyperlink>
    </w:p>
    <w:p w:rsidR="005A709D" w:rsidRDefault="00A93A2D" w:rsidP="005A709D">
      <w:hyperlink r:id="rId10" w:history="1">
        <w:r w:rsidR="005A709D" w:rsidRPr="00475DFC">
          <w:rPr>
            <w:rStyle w:val="Hyperlink"/>
            <w:sz w:val="28"/>
            <w:szCs w:val="28"/>
          </w:rPr>
          <w:t>https://industriasgori.com.mx/</w:t>
        </w:r>
      </w:hyperlink>
    </w:p>
    <w:p w:rsidR="005A709D" w:rsidRDefault="00A93A2D" w:rsidP="005A709D">
      <w:hyperlink r:id="rId11" w:history="1">
        <w:r w:rsidR="00AE0AA2" w:rsidRPr="004F0CD5">
          <w:rPr>
            <w:rStyle w:val="Hyperlink"/>
            <w:sz w:val="28"/>
            <w:szCs w:val="28"/>
          </w:rPr>
          <w:t>http://a1cleaningandremoval.co.uk/</w:t>
        </w:r>
      </w:hyperlink>
    </w:p>
    <w:p w:rsidR="00523C51" w:rsidRDefault="00523C51" w:rsidP="005A709D">
      <w:pPr>
        <w:rPr>
          <w:color w:val="0070C0"/>
          <w:sz w:val="28"/>
          <w:szCs w:val="28"/>
        </w:rPr>
      </w:pPr>
      <w:r w:rsidRPr="00523C51">
        <w:rPr>
          <w:color w:val="0070C0"/>
          <w:sz w:val="28"/>
          <w:szCs w:val="28"/>
        </w:rPr>
        <w:t>https://essenzbeauty.com/</w:t>
      </w:r>
    </w:p>
    <w:p w:rsidR="006060C1" w:rsidRPr="005A709D" w:rsidRDefault="006060C1" w:rsidP="005A709D">
      <w:pPr>
        <w:rPr>
          <w:color w:val="0070C0"/>
          <w:sz w:val="28"/>
          <w:szCs w:val="28"/>
        </w:rPr>
      </w:pPr>
      <w:r w:rsidRPr="006060C1">
        <w:rPr>
          <w:color w:val="0070C0"/>
          <w:sz w:val="28"/>
          <w:szCs w:val="28"/>
        </w:rPr>
        <w:t>https://stuffiespastries.com/</w:t>
      </w:r>
    </w:p>
    <w:p w:rsidR="00475DFC" w:rsidRDefault="00A93A2D" w:rsidP="00475DFC">
      <w:hyperlink r:id="rId12" w:history="1">
        <w:r w:rsidR="00475DFC" w:rsidRPr="00475DFC">
          <w:rPr>
            <w:rStyle w:val="Hyperlink"/>
            <w:sz w:val="28"/>
            <w:szCs w:val="28"/>
          </w:rPr>
          <w:t>https://nutritionsmarts.com/</w:t>
        </w:r>
      </w:hyperlink>
    </w:p>
    <w:p w:rsidR="007511C2" w:rsidRDefault="00A93A2D" w:rsidP="00475DFC">
      <w:pPr>
        <w:rPr>
          <w:color w:val="0070C0"/>
          <w:sz w:val="28"/>
          <w:szCs w:val="28"/>
        </w:rPr>
      </w:pPr>
      <w:hyperlink r:id="rId13" w:history="1">
        <w:r w:rsidR="00BC3BE0" w:rsidRPr="004F0CD5">
          <w:rPr>
            <w:rStyle w:val="Hyperlink"/>
            <w:sz w:val="28"/>
            <w:szCs w:val="28"/>
          </w:rPr>
          <w:t>https://impactdiagnostic.com/</w:t>
        </w:r>
      </w:hyperlink>
    </w:p>
    <w:p w:rsidR="00BC3BE0" w:rsidRPr="007511C2" w:rsidRDefault="00BC3BE0" w:rsidP="00475DFC">
      <w:pPr>
        <w:rPr>
          <w:color w:val="0070C0"/>
          <w:sz w:val="28"/>
          <w:szCs w:val="28"/>
        </w:rPr>
      </w:pPr>
      <w:r w:rsidRPr="00BC3BE0">
        <w:rPr>
          <w:color w:val="0070C0"/>
          <w:sz w:val="28"/>
          <w:szCs w:val="28"/>
        </w:rPr>
        <w:lastRenderedPageBreak/>
        <w:t>https://hiawathas.ca/</w:t>
      </w:r>
    </w:p>
    <w:p w:rsidR="0045099C" w:rsidRDefault="00A93A2D" w:rsidP="0045099C">
      <w:pPr>
        <w:rPr>
          <w:sz w:val="28"/>
          <w:szCs w:val="28"/>
        </w:rPr>
      </w:pPr>
      <w:hyperlink r:id="rId14" w:history="1">
        <w:r w:rsidR="0045099C" w:rsidRPr="00475DFC">
          <w:rPr>
            <w:rStyle w:val="Hyperlink"/>
            <w:sz w:val="28"/>
            <w:szCs w:val="28"/>
          </w:rPr>
          <w:t>https://drugsecuritybag.com/</w:t>
        </w:r>
      </w:hyperlink>
    </w:p>
    <w:p w:rsidR="00DA6CBB" w:rsidRPr="00DA6CBB" w:rsidRDefault="00A93A2D" w:rsidP="00475DFC">
      <w:pPr>
        <w:rPr>
          <w:sz w:val="28"/>
          <w:szCs w:val="28"/>
        </w:rPr>
      </w:pPr>
      <w:hyperlink r:id="rId15" w:history="1">
        <w:r w:rsidR="00DA6CBB" w:rsidRPr="00DA6CBB">
          <w:rPr>
            <w:rStyle w:val="Hyperlink"/>
            <w:sz w:val="28"/>
            <w:szCs w:val="28"/>
          </w:rPr>
          <w:t>https://webzent.xyz/royal_touch/</w:t>
        </w:r>
      </w:hyperlink>
    </w:p>
    <w:p w:rsidR="00A51AD3" w:rsidRDefault="00A93A2D" w:rsidP="00A51AD3">
      <w:hyperlink r:id="rId16" w:history="1">
        <w:r w:rsidR="00A51AD3" w:rsidRPr="00DA6CBB">
          <w:rPr>
            <w:rStyle w:val="Hyperlink"/>
            <w:sz w:val="28"/>
            <w:szCs w:val="28"/>
          </w:rPr>
          <w:t>http://webzent.xyz/nbuc/</w:t>
        </w:r>
      </w:hyperlink>
    </w:p>
    <w:p w:rsidR="00A51AD3" w:rsidRPr="00A51AD3" w:rsidRDefault="00A51AD3" w:rsidP="00475DFC">
      <w:pPr>
        <w:rPr>
          <w:color w:val="2E74B5" w:themeColor="accent1" w:themeShade="BF"/>
          <w:sz w:val="28"/>
          <w:szCs w:val="28"/>
        </w:rPr>
      </w:pPr>
      <w:r w:rsidRPr="00A51AD3">
        <w:rPr>
          <w:color w:val="2E74B5" w:themeColor="accent1" w:themeShade="BF"/>
          <w:sz w:val="28"/>
          <w:szCs w:val="28"/>
        </w:rPr>
        <w:t>http://webzent.xyz/mile_stone/</w:t>
      </w:r>
    </w:p>
    <w:p w:rsidR="00475DFC" w:rsidRDefault="00A93A2D" w:rsidP="00475DFC">
      <w:pPr>
        <w:rPr>
          <w:sz w:val="28"/>
          <w:szCs w:val="28"/>
        </w:rPr>
      </w:pPr>
      <w:hyperlink r:id="rId17" w:history="1">
        <w:r w:rsidR="00475DFC" w:rsidRPr="00475DFC">
          <w:rPr>
            <w:rStyle w:val="Hyperlink"/>
            <w:sz w:val="28"/>
            <w:szCs w:val="28"/>
          </w:rPr>
          <w:t>http://webizant.com/bwaugh/</w:t>
        </w:r>
      </w:hyperlink>
    </w:p>
    <w:p w:rsidR="004D6E83" w:rsidRPr="003829BD" w:rsidRDefault="004D6E83" w:rsidP="004D6E83">
      <w:pPr>
        <w:shd w:val="clear" w:color="auto" w:fill="808080" w:themeFill="background1" w:themeFillShade="80"/>
        <w:rPr>
          <w:b/>
          <w:sz w:val="32"/>
          <w:szCs w:val="32"/>
          <w:u w:val="single"/>
        </w:rPr>
      </w:pPr>
      <w:r w:rsidRPr="003829BD">
        <w:rPr>
          <w:b/>
          <w:sz w:val="32"/>
          <w:szCs w:val="32"/>
          <w:u w:val="single"/>
        </w:rPr>
        <w:t xml:space="preserve">STRENGTH: </w:t>
      </w:r>
    </w:p>
    <w:p w:rsidR="004D6E83" w:rsidRPr="00D32819" w:rsidRDefault="004D6E83" w:rsidP="004D6E83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D32819">
        <w:rPr>
          <w:sz w:val="28"/>
          <w:szCs w:val="28"/>
        </w:rPr>
        <w:t>Positive Attitude.</w:t>
      </w:r>
    </w:p>
    <w:p w:rsidR="004D6E83" w:rsidRPr="00D32819" w:rsidRDefault="004D6E83" w:rsidP="004D6E83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D32819">
        <w:rPr>
          <w:sz w:val="28"/>
          <w:szCs w:val="28"/>
        </w:rPr>
        <w:t>Hard Working.</w:t>
      </w:r>
    </w:p>
    <w:p w:rsidR="004D6E83" w:rsidRPr="003829BD" w:rsidRDefault="004D6E83" w:rsidP="004D6E83">
      <w:pPr>
        <w:shd w:val="clear" w:color="auto" w:fill="808080" w:themeFill="background1" w:themeFillShade="80"/>
        <w:rPr>
          <w:b/>
          <w:sz w:val="32"/>
          <w:szCs w:val="32"/>
          <w:u w:val="single"/>
        </w:rPr>
      </w:pPr>
      <w:r w:rsidRPr="003829BD">
        <w:rPr>
          <w:b/>
          <w:sz w:val="32"/>
          <w:szCs w:val="32"/>
          <w:u w:val="single"/>
        </w:rPr>
        <w:t xml:space="preserve">HOBBIES: </w:t>
      </w:r>
    </w:p>
    <w:p w:rsidR="004D6E83" w:rsidRPr="00D32819" w:rsidRDefault="004D6E83" w:rsidP="004D6E83">
      <w:pPr>
        <w:pStyle w:val="ListParagraph"/>
        <w:numPr>
          <w:ilvl w:val="0"/>
          <w:numId w:val="8"/>
        </w:numPr>
        <w:rPr>
          <w:sz w:val="28"/>
          <w:szCs w:val="28"/>
        </w:rPr>
      </w:pPr>
      <w:r w:rsidRPr="00D32819">
        <w:rPr>
          <w:sz w:val="28"/>
          <w:szCs w:val="28"/>
        </w:rPr>
        <w:t>Internet Surfing.</w:t>
      </w:r>
    </w:p>
    <w:p w:rsidR="004D6E83" w:rsidRPr="00D32819" w:rsidRDefault="004D6E83" w:rsidP="004D6E83">
      <w:pPr>
        <w:pStyle w:val="ListParagraph"/>
        <w:numPr>
          <w:ilvl w:val="0"/>
          <w:numId w:val="8"/>
        </w:numPr>
        <w:rPr>
          <w:sz w:val="28"/>
          <w:szCs w:val="28"/>
        </w:rPr>
      </w:pPr>
      <w:r w:rsidRPr="00D32819">
        <w:rPr>
          <w:sz w:val="28"/>
          <w:szCs w:val="28"/>
        </w:rPr>
        <w:t>Reading Books &amp; News paper.</w:t>
      </w:r>
    </w:p>
    <w:p w:rsidR="000951FD" w:rsidRPr="003829BD" w:rsidRDefault="001A689F" w:rsidP="000951FD">
      <w:pPr>
        <w:shd w:val="clear" w:color="auto" w:fill="808080" w:themeFill="background1" w:themeFillShade="80"/>
        <w:rPr>
          <w:b/>
          <w:sz w:val="32"/>
          <w:szCs w:val="32"/>
          <w:u w:val="single"/>
        </w:rPr>
      </w:pPr>
      <w:r w:rsidRPr="003829BD">
        <w:rPr>
          <w:b/>
          <w:sz w:val="32"/>
          <w:szCs w:val="32"/>
          <w:u w:val="single"/>
        </w:rPr>
        <w:t>PERSONAL DETAILS</w:t>
      </w:r>
      <w:r w:rsidR="000951FD" w:rsidRPr="003829BD">
        <w:rPr>
          <w:b/>
          <w:sz w:val="32"/>
          <w:szCs w:val="32"/>
          <w:u w:val="single"/>
        </w:rPr>
        <w:t xml:space="preserve">: </w:t>
      </w:r>
    </w:p>
    <w:p w:rsidR="000951FD" w:rsidRPr="00D32819" w:rsidRDefault="000951FD" w:rsidP="000951FD">
      <w:pPr>
        <w:rPr>
          <w:sz w:val="28"/>
          <w:szCs w:val="28"/>
        </w:rPr>
      </w:pPr>
      <w:r w:rsidRPr="00D32819">
        <w:rPr>
          <w:sz w:val="28"/>
          <w:szCs w:val="28"/>
        </w:rPr>
        <w:t>Father ‘s Name                                    :               Mr.Maksood</w:t>
      </w:r>
    </w:p>
    <w:p w:rsidR="00E705F3" w:rsidRPr="00D32819" w:rsidRDefault="00E705F3" w:rsidP="00E705F3">
      <w:pPr>
        <w:rPr>
          <w:sz w:val="28"/>
          <w:szCs w:val="28"/>
        </w:rPr>
      </w:pPr>
      <w:r w:rsidRPr="00D32819">
        <w:rPr>
          <w:sz w:val="28"/>
          <w:szCs w:val="28"/>
        </w:rPr>
        <w:t>Sex                                                         :               Male</w:t>
      </w:r>
    </w:p>
    <w:p w:rsidR="00E705F3" w:rsidRPr="00D32819" w:rsidRDefault="00E705F3" w:rsidP="00E705F3">
      <w:pPr>
        <w:rPr>
          <w:sz w:val="28"/>
          <w:szCs w:val="28"/>
        </w:rPr>
      </w:pPr>
      <w:r w:rsidRPr="00D32819">
        <w:rPr>
          <w:sz w:val="28"/>
          <w:szCs w:val="28"/>
        </w:rPr>
        <w:t>Marital Status                                      :               Unmarried</w:t>
      </w:r>
    </w:p>
    <w:p w:rsidR="00E705F3" w:rsidRPr="00D32819" w:rsidRDefault="00E705F3" w:rsidP="00E705F3">
      <w:pPr>
        <w:rPr>
          <w:sz w:val="28"/>
          <w:szCs w:val="28"/>
        </w:rPr>
      </w:pPr>
      <w:r w:rsidRPr="00D32819">
        <w:rPr>
          <w:sz w:val="28"/>
          <w:szCs w:val="28"/>
        </w:rPr>
        <w:t xml:space="preserve">Date of  Birth                                 </w:t>
      </w:r>
      <w:r w:rsidR="00154C57">
        <w:rPr>
          <w:sz w:val="28"/>
          <w:szCs w:val="28"/>
        </w:rPr>
        <w:t xml:space="preserve">      :               02/08/1997</w:t>
      </w:r>
    </w:p>
    <w:p w:rsidR="00E705F3" w:rsidRPr="00D32819" w:rsidRDefault="00E705F3" w:rsidP="00E705F3">
      <w:pPr>
        <w:rPr>
          <w:sz w:val="28"/>
          <w:szCs w:val="28"/>
        </w:rPr>
      </w:pPr>
      <w:r w:rsidRPr="00D32819">
        <w:rPr>
          <w:sz w:val="28"/>
          <w:szCs w:val="28"/>
        </w:rPr>
        <w:t>Languages Known                               :               English &amp; Hindi</w:t>
      </w:r>
    </w:p>
    <w:p w:rsidR="00E705F3" w:rsidRPr="003829BD" w:rsidRDefault="00E705F3" w:rsidP="00E705F3">
      <w:pPr>
        <w:shd w:val="clear" w:color="auto" w:fill="808080" w:themeFill="background1" w:themeFillShade="80"/>
        <w:rPr>
          <w:b/>
          <w:sz w:val="32"/>
          <w:szCs w:val="32"/>
          <w:u w:val="single"/>
        </w:rPr>
      </w:pPr>
      <w:r w:rsidRPr="003829BD">
        <w:rPr>
          <w:b/>
          <w:sz w:val="32"/>
          <w:szCs w:val="32"/>
          <w:u w:val="single"/>
        </w:rPr>
        <w:t>DE</w:t>
      </w:r>
      <w:r w:rsidR="00534E90" w:rsidRPr="003829BD">
        <w:rPr>
          <w:b/>
          <w:sz w:val="32"/>
          <w:szCs w:val="32"/>
          <w:u w:val="single"/>
        </w:rPr>
        <w:t>CLARATION</w:t>
      </w:r>
      <w:r w:rsidRPr="003829BD">
        <w:rPr>
          <w:b/>
          <w:sz w:val="32"/>
          <w:szCs w:val="32"/>
          <w:u w:val="single"/>
        </w:rPr>
        <w:t xml:space="preserve">: </w:t>
      </w:r>
    </w:p>
    <w:p w:rsidR="00E705F3" w:rsidRPr="00D32819" w:rsidRDefault="00534E90" w:rsidP="00E705F3">
      <w:pPr>
        <w:rPr>
          <w:sz w:val="28"/>
          <w:szCs w:val="28"/>
        </w:rPr>
      </w:pPr>
      <w:r w:rsidRPr="00D32819">
        <w:rPr>
          <w:sz w:val="28"/>
          <w:szCs w:val="28"/>
        </w:rPr>
        <w:t>I hereby declare that the aforementioned information is true to the best of my knowledge.</w:t>
      </w:r>
    </w:p>
    <w:p w:rsidR="00534E90" w:rsidRPr="00D32819" w:rsidRDefault="00534E90" w:rsidP="00E705F3">
      <w:pPr>
        <w:rPr>
          <w:sz w:val="28"/>
          <w:szCs w:val="28"/>
        </w:rPr>
      </w:pPr>
      <w:r w:rsidRPr="00D32819">
        <w:rPr>
          <w:sz w:val="28"/>
          <w:szCs w:val="28"/>
        </w:rPr>
        <w:t>Date:</w:t>
      </w:r>
    </w:p>
    <w:p w:rsidR="00534E90" w:rsidRPr="00D32819" w:rsidRDefault="00534E90" w:rsidP="00E705F3">
      <w:pPr>
        <w:rPr>
          <w:sz w:val="28"/>
          <w:szCs w:val="28"/>
        </w:rPr>
      </w:pPr>
      <w:r w:rsidRPr="00D32819">
        <w:rPr>
          <w:sz w:val="28"/>
          <w:szCs w:val="28"/>
        </w:rPr>
        <w:t>Place:                                                                                                                  (SADDAM)</w:t>
      </w:r>
    </w:p>
    <w:p w:rsidR="00E705F3" w:rsidRDefault="00E705F3" w:rsidP="00E705F3">
      <w:pPr>
        <w:rPr>
          <w:sz w:val="36"/>
          <w:szCs w:val="36"/>
        </w:rPr>
      </w:pPr>
    </w:p>
    <w:p w:rsidR="000951FD" w:rsidRPr="000951FD" w:rsidRDefault="000951FD" w:rsidP="000951FD">
      <w:pPr>
        <w:rPr>
          <w:sz w:val="36"/>
          <w:szCs w:val="36"/>
        </w:rPr>
      </w:pPr>
    </w:p>
    <w:sectPr w:rsidR="000951FD" w:rsidRPr="000951FD" w:rsidSect="006A4275"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C35A6" w:rsidRDefault="00AC35A6" w:rsidP="00815584">
      <w:pPr>
        <w:spacing w:after="0" w:line="240" w:lineRule="auto"/>
      </w:pPr>
      <w:r>
        <w:separator/>
      </w:r>
    </w:p>
  </w:endnote>
  <w:endnote w:type="continuationSeparator" w:id="0">
    <w:p w:rsidR="00AC35A6" w:rsidRDefault="00AC35A6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C35A6" w:rsidRDefault="00AC35A6" w:rsidP="00815584">
      <w:pPr>
        <w:spacing w:after="0" w:line="240" w:lineRule="auto"/>
      </w:pPr>
      <w:r>
        <w:separator/>
      </w:r>
    </w:p>
  </w:footnote>
  <w:footnote w:type="continuationSeparator" w:id="0">
    <w:p w:rsidR="00AC35A6" w:rsidRDefault="00AC35A6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4.25pt;height:14.25pt;visibility:visible" o:bullet="t">
        <v:imagedata r:id="rId1" o:title=""/>
      </v:shape>
    </w:pict>
  </w:numPicBullet>
  <w:abstractNum w:abstractNumId="0">
    <w:nsid w:val="016D54AE"/>
    <w:multiLevelType w:val="hybridMultilevel"/>
    <w:tmpl w:val="CB64484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EB3E22"/>
    <w:multiLevelType w:val="hybridMultilevel"/>
    <w:tmpl w:val="0C58FB6C"/>
    <w:lvl w:ilvl="0" w:tplc="2B7A5B4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3E7BB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6F35B9"/>
    <w:multiLevelType w:val="hybridMultilevel"/>
    <w:tmpl w:val="60CE5C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D015E00"/>
    <w:multiLevelType w:val="hybridMultilevel"/>
    <w:tmpl w:val="3EC4401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6"/>
  </w:num>
  <w:num w:numId="4">
    <w:abstractNumId w:val="5"/>
  </w:num>
  <w:num w:numId="5">
    <w:abstractNumId w:val="7"/>
  </w:num>
  <w:num w:numId="6">
    <w:abstractNumId w:val="0"/>
  </w:num>
  <w:num w:numId="7">
    <w:abstractNumId w:val="4"/>
  </w:num>
  <w:num w:numId="8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removePersonalInformation/>
  <w:removeDateAndTime/>
  <w:defaultTabStop w:val="720"/>
  <w:characterSpacingControl w:val="doNotCompress"/>
  <w:hdrShapeDefaults>
    <o:shapedefaults v:ext="edit" spidmax="2048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sDQ1NbUwtDA0M7cwtDRW0lEKTi0uzszPAykwrwUAVQu8LywAAAA="/>
  </w:docVars>
  <w:rsids>
    <w:rsidRoot w:val="006A4275"/>
    <w:rsid w:val="00002803"/>
    <w:rsid w:val="00003E78"/>
    <w:rsid w:val="00024805"/>
    <w:rsid w:val="0003235F"/>
    <w:rsid w:val="0004677D"/>
    <w:rsid w:val="000543B7"/>
    <w:rsid w:val="000561D7"/>
    <w:rsid w:val="00070783"/>
    <w:rsid w:val="00070B63"/>
    <w:rsid w:val="00093C37"/>
    <w:rsid w:val="000951FD"/>
    <w:rsid w:val="000C4DA3"/>
    <w:rsid w:val="000C57EE"/>
    <w:rsid w:val="001014FE"/>
    <w:rsid w:val="0011707B"/>
    <w:rsid w:val="00122DCD"/>
    <w:rsid w:val="00136416"/>
    <w:rsid w:val="00151C76"/>
    <w:rsid w:val="00154C57"/>
    <w:rsid w:val="001951D1"/>
    <w:rsid w:val="001976E2"/>
    <w:rsid w:val="001A3AE7"/>
    <w:rsid w:val="001A689F"/>
    <w:rsid w:val="00207AB3"/>
    <w:rsid w:val="00214AE6"/>
    <w:rsid w:val="002740AD"/>
    <w:rsid w:val="00294C63"/>
    <w:rsid w:val="002B130B"/>
    <w:rsid w:val="002D54CD"/>
    <w:rsid w:val="003175BB"/>
    <w:rsid w:val="003607FE"/>
    <w:rsid w:val="003829BD"/>
    <w:rsid w:val="00385D96"/>
    <w:rsid w:val="003956D6"/>
    <w:rsid w:val="003B07FD"/>
    <w:rsid w:val="003B1BCD"/>
    <w:rsid w:val="003D052E"/>
    <w:rsid w:val="00405D35"/>
    <w:rsid w:val="0045099C"/>
    <w:rsid w:val="00475DFC"/>
    <w:rsid w:val="00476548"/>
    <w:rsid w:val="004A4C13"/>
    <w:rsid w:val="004B46EB"/>
    <w:rsid w:val="004D6E83"/>
    <w:rsid w:val="0050558C"/>
    <w:rsid w:val="00523C51"/>
    <w:rsid w:val="005254BF"/>
    <w:rsid w:val="00531B99"/>
    <w:rsid w:val="00534E90"/>
    <w:rsid w:val="00552482"/>
    <w:rsid w:val="00574BAF"/>
    <w:rsid w:val="00597757"/>
    <w:rsid w:val="005A37AD"/>
    <w:rsid w:val="005A709D"/>
    <w:rsid w:val="005E3E69"/>
    <w:rsid w:val="005F37DE"/>
    <w:rsid w:val="006060C1"/>
    <w:rsid w:val="00616617"/>
    <w:rsid w:val="006258EF"/>
    <w:rsid w:val="006377F5"/>
    <w:rsid w:val="0066795A"/>
    <w:rsid w:val="00683673"/>
    <w:rsid w:val="00695B35"/>
    <w:rsid w:val="006A4275"/>
    <w:rsid w:val="006C32B9"/>
    <w:rsid w:val="006F7B1E"/>
    <w:rsid w:val="00734610"/>
    <w:rsid w:val="007511C2"/>
    <w:rsid w:val="00756BB8"/>
    <w:rsid w:val="00791817"/>
    <w:rsid w:val="007929EA"/>
    <w:rsid w:val="00793C8E"/>
    <w:rsid w:val="007974A1"/>
    <w:rsid w:val="007C127B"/>
    <w:rsid w:val="007D5DBA"/>
    <w:rsid w:val="007F4CEB"/>
    <w:rsid w:val="00815584"/>
    <w:rsid w:val="00837253"/>
    <w:rsid w:val="00851287"/>
    <w:rsid w:val="00893949"/>
    <w:rsid w:val="008B6B65"/>
    <w:rsid w:val="008C272D"/>
    <w:rsid w:val="008D713E"/>
    <w:rsid w:val="008E635E"/>
    <w:rsid w:val="00915BBA"/>
    <w:rsid w:val="0092738B"/>
    <w:rsid w:val="009335DD"/>
    <w:rsid w:val="00946115"/>
    <w:rsid w:val="00952C90"/>
    <w:rsid w:val="009A02D6"/>
    <w:rsid w:val="009A6B49"/>
    <w:rsid w:val="009B53C7"/>
    <w:rsid w:val="009D56C9"/>
    <w:rsid w:val="009D61EA"/>
    <w:rsid w:val="009F0046"/>
    <w:rsid w:val="00A14E05"/>
    <w:rsid w:val="00A24813"/>
    <w:rsid w:val="00A252B9"/>
    <w:rsid w:val="00A51AD3"/>
    <w:rsid w:val="00A525F3"/>
    <w:rsid w:val="00A5325E"/>
    <w:rsid w:val="00A70C07"/>
    <w:rsid w:val="00A93A2D"/>
    <w:rsid w:val="00AC35A6"/>
    <w:rsid w:val="00AE0AA2"/>
    <w:rsid w:val="00AF0B55"/>
    <w:rsid w:val="00B061C2"/>
    <w:rsid w:val="00B2477F"/>
    <w:rsid w:val="00B4541D"/>
    <w:rsid w:val="00B45535"/>
    <w:rsid w:val="00B456B2"/>
    <w:rsid w:val="00B64FFE"/>
    <w:rsid w:val="00B707A8"/>
    <w:rsid w:val="00B772D2"/>
    <w:rsid w:val="00BA05D2"/>
    <w:rsid w:val="00BC3BE0"/>
    <w:rsid w:val="00BC7ACB"/>
    <w:rsid w:val="00BE09FD"/>
    <w:rsid w:val="00C13A7D"/>
    <w:rsid w:val="00C50FB2"/>
    <w:rsid w:val="00C53F32"/>
    <w:rsid w:val="00C82902"/>
    <w:rsid w:val="00C86C9F"/>
    <w:rsid w:val="00C910D0"/>
    <w:rsid w:val="00CA445E"/>
    <w:rsid w:val="00CA69EE"/>
    <w:rsid w:val="00CB0C10"/>
    <w:rsid w:val="00CC314C"/>
    <w:rsid w:val="00CC4523"/>
    <w:rsid w:val="00D22B99"/>
    <w:rsid w:val="00D27053"/>
    <w:rsid w:val="00D32819"/>
    <w:rsid w:val="00D834A6"/>
    <w:rsid w:val="00DA6CBB"/>
    <w:rsid w:val="00DC60FE"/>
    <w:rsid w:val="00E705F3"/>
    <w:rsid w:val="00EB0690"/>
    <w:rsid w:val="00EC5B4F"/>
    <w:rsid w:val="00EE12C0"/>
    <w:rsid w:val="00EF4EC4"/>
    <w:rsid w:val="00F1290A"/>
    <w:rsid w:val="00F17D5E"/>
    <w:rsid w:val="00F21D23"/>
    <w:rsid w:val="00F35825"/>
    <w:rsid w:val="00F35DD4"/>
    <w:rsid w:val="00F46C17"/>
    <w:rsid w:val="00F808C8"/>
    <w:rsid w:val="00FC34F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16617"/>
  </w:style>
  <w:style w:type="paragraph" w:styleId="Heading3">
    <w:name w:val="heading 3"/>
    <w:basedOn w:val="Normal"/>
    <w:link w:val="Heading3Char"/>
    <w:uiPriority w:val="9"/>
    <w:qFormat/>
    <w:rsid w:val="000C4DA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character" w:styleId="Hyperlink">
    <w:name w:val="Hyperlink"/>
    <w:basedOn w:val="DefaultParagraphFont"/>
    <w:uiPriority w:val="99"/>
    <w:unhideWhenUsed/>
    <w:rsid w:val="00A70C0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77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7757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597757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59775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0C4DA3"/>
    <w:rPr>
      <w:rFonts w:ascii="Times New Roman" w:eastAsia="Times New Roman" w:hAnsi="Times New Roman" w:cs="Times New Roman"/>
      <w:b/>
      <w:bCs/>
      <w:sz w:val="27"/>
      <w:szCs w:val="27"/>
      <w:lang w:val="en-IN" w:eastAsia="en-IN"/>
    </w:rPr>
  </w:style>
  <w:style w:type="character" w:customStyle="1" w:styleId="gopwbb">
    <w:name w:val="gopwbb"/>
    <w:basedOn w:val="DefaultParagraphFont"/>
    <w:rsid w:val="00A5325E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062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4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51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876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23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4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rigoldandaster.com/" TargetMode="External"/><Relationship Id="rId13" Type="http://schemas.openxmlformats.org/officeDocument/2006/relationships/hyperlink" Target="https://impactdiagnostic.com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nutritionsmarts.com/" TargetMode="External"/><Relationship Id="rId17" Type="http://schemas.openxmlformats.org/officeDocument/2006/relationships/hyperlink" Target="http://webizant.com/bwaugh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ebzent.xyz/nbuc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a1cleaningandremoval.co.uk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ebzent.xyz/royal_touch/" TargetMode="External"/><Relationship Id="rId10" Type="http://schemas.openxmlformats.org/officeDocument/2006/relationships/hyperlink" Target="https://industriasgori.com.mx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luanastebulefineart.co.uk/" TargetMode="External"/><Relationship Id="rId14" Type="http://schemas.openxmlformats.org/officeDocument/2006/relationships/hyperlink" Target="https://drugsecuritybag.com/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455332-F2D2-4048-88C6-E22693C666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9</Words>
  <Characters>199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3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3-12T10:25:00Z</dcterms:created>
  <dcterms:modified xsi:type="dcterms:W3CDTF">2021-06-09T12:12:00Z</dcterms:modified>
</cp:coreProperties>
</file>